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bookmarkStart w:id="0" w:name="_GoBack"/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######### ########## Simulation Blocker Beispiel mit Random Effects mit dem R2jags package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######### Die Working Directory muss auf Ihre Bedürfnisse angepasst werden "samps_coda" aktiviert werden.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 Teil Simulation mit JAGS ------------------------------------------------------------------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#### Clear data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rm(list=ls())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#### load libraries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library(rjags) # R2jags benötigt rjags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8"/>
          <w:szCs w:val="20"/>
          <w:lang w:eastAsia="de-DE"/>
        </w:rPr>
      </w:pPr>
      <w:r w:rsidRPr="00727787">
        <w:rPr>
          <w:rFonts w:ascii="Lucida Console" w:eastAsia="Times New Roman" w:hAnsi="Lucida Console" w:cs="Courier New"/>
          <w:color w:val="C5060B"/>
          <w:sz w:val="18"/>
          <w:szCs w:val="20"/>
          <w:lang w:eastAsia="de-DE"/>
        </w:rPr>
        <w:t>Lade nötiges Paket: coda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  <w:t>Linked to JAGS 4.3.0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  <w:t>Loaded modules: basemod,bugs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library(R2jags)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</w:pP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  <w:t>Attache Paket: ‘R2jags’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</w:pP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  <w:t>The following object is masked from ‘package:coda’: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</w:pP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  <w:t xml:space="preserve">    traceplot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</w:pP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library(random)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#load.module("glm")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load.module("lecuyer")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  <w:t>module lecuyer loaded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load.module("dic")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####  Sichergehen richtiger Working directory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setwd("C:/Users/IvanB/Desktop/Masterarbeit/Statistische Programme und Gibbs Sampler/Programm JAGS/Nachrechnen TSD2-Dokument/Nachrechnen mit R2jags/Blocker")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#### Read the data into R.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data = read.table("Blocker_Data_neu sortiert.txt", sep = "", header=F)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ata = as.matrix(read.table("Blocker_Data_neu sortiert.txt", sep = "", header=F))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head(data) # Shows the first six entries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    V1  V2   V3   V4 V5 V6 V7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[1,]   3   3   39   38  1  2  2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[2,]  14   7  116  114  1  2  2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[3,]  11   5   93   69  1  2  2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[4,] 127 102 1520 1533  1  2  2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[5,]  27  28  365  355  1  2  2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[6,]   6   4   52   59  1  2  2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ata2  = read.table("Data_Blocker_Rest.txt")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head(data2) # Shows the first six entries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V1 V2 V3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1 nt &lt;-  2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2 ns &lt;- 22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#### Values for simulation, prepare dat for JAGS (allocation values from data)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ns &lt;-  nrow(data)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 ns # check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nt &lt;-  ncol(data[,5:6])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nt # check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na &lt;- data[,7]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 na  # check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r &lt;- data[,1:2]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 r # Check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n &lt;-  data[,3:4]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 n # Check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t &lt;-  data[,5:6]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 t # Check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dat &lt;- list("ns", "nt", "na", "r", "n", "t")  # names list of numbers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#### Parameter to monitor/save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params &lt;- c("d[2]", "T[1]", "T[2]", "sd" ,  "totresdev" )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lastRenderedPageBreak/>
        <w:t>&gt; ##### read in inits with chains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inits1 &lt;- list(d=c( NA, 0),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   sd=1,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+                mu=c(0, 0, 0, 0, 0, 0, 0, 0, 0, 0, 0, 0, 0, 0, 0, 0, 0, 0, 0, 0, 0, 0),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   .RNG.name="lecuyer::RngStream", .RNG.seed=1) 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inits2 &lt;- list(d=c( NA, -1),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   sd=4,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+                mu=c(-3, -3, -3, -3, -3, -3, -3, -3, -3, -3, -3, -3, -3, -3, -3, -3, -3, -3, -3, -3, -3, -3),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+                .RNG.name="lecuyer::RngStream", .RNG.seed=2)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inits3 &lt;- list(d=c( NA, 2),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   sd=2,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+                mu=c(-3, 5, -1, -3, 7, -3, -4, -3, -3, 0, -3, -3,0, 3, 5, -3, -3, -1, -3, -7, -3, -3),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   .RNG.name="lecuyer::RngStream", .RNG.seed=3 )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all.inits &lt;- list(inits1, inits2, inits2)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#### define JAGS model within R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cat("model{</w:t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  <w:t xml:space="preserve"> # *** PROGRAM STARTS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+         for(i in 1:ns){</w:t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  <w:t xml:space="preserve"> # LOOP THROUGH STUDIES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w[i,1] &lt;- 0 </w:t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  <w:t xml:space="preserve"># adjustment for multi-arm trials is zero for control arm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delta[i,1] &lt;- 0 </w:t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  <w:t xml:space="preserve"># treatment effect is zero for control arm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mu[i] ~ dnorm(0,.0001) </w:t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  <w:t xml:space="preserve"># vague priors for all trial baselines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for (k in 1:na[i]) { </w:t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  <w:t xml:space="preserve"># LOOP THROUGH ARMS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    r[i,k] ~ dbin(p[i,k],n[i,k]) </w:t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  <w:t xml:space="preserve"># binomial likelihood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+                 logit(p[i,k]) &lt;- mu[i] + delta[i,k]</w:t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  <w:t xml:space="preserve"> # model for linear predictor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    rhat[i,k] &lt;- p[i,k] * n[i,k] </w:t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  <w:t xml:space="preserve"># expected value of the numerators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    dev[i,k] &lt;- 2 * (r[i,k] * (log(r[i,k])-log(rhat[i,k]))+  (n[i,k]-r[i,k]) * (log(n[i,k]-r[i,k]) - log(n[i,k]-rhat[i,k])))  #Deviance contribution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}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resdev[i] &lt;- sum(dev[i,1:na[i]]) </w:t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  <w:t xml:space="preserve"># summed residual deviance contribution for this trial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for (k in 2:na[i]) { </w:t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  <w:t xml:space="preserve"># LOOP THROUGH ARMS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    delta[i,k] ~ dnorm(md[i,k],taud[i,k]) </w:t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  <w:t xml:space="preserve"># trial-specific LOR distributions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    md[i,k] &lt;- d[t[i,k]] - d[t[i,1]] + sw[i,k] </w:t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  <w:t xml:space="preserve"># mean of LOR distributions (with multi-arm trial correction)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    taud[i,k] &lt;- tau *2*(k-1)/k </w:t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  <w:t xml:space="preserve"># precision of LOR distributions (with multi-arm trial correction)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    w[i,k] &lt;- (delta[i,k] - d[t[i,k]] + d[t[i,1]]) </w:t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  <w:t xml:space="preserve"># adjustment for multi-arm RCTs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    sw[i,k] &lt;- sum(w[i,1:(k-1)])/(k-1) </w:t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  <w:t xml:space="preserve"># cumulative adjustment for multi-arm trials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}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}   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totresdev &lt;- sum(resdev[]) </w:t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  <w:t xml:space="preserve">#Total Residual Deviance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+     d[1] &lt;- 0</w:t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  <w:t xml:space="preserve"> # treatment effect is zero for reference treatment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sd ~ dunif(0,5) </w:t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  <w:t># vague prior for between-trial SD.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tau &lt;- pow(sd,-2) </w:t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  <w:t xml:space="preserve"># between-trial precision = (1/between-trial variance)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# Provide estimates of treatment effects T[k] on the natural (probability) scale 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# Given a Mean Effect, meanA, for 'standard' treatment 1, with precision (1/variance) precA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+     for (k in 2:nt){ d[k] ~ dnorm(0,0.0001) }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lastRenderedPageBreak/>
        <w:t>+     for (k in 1:nt) { logit(T[k]) &lt;- A + d[k] }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A ~ dnorm(-2.2, 3.3)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+     } ",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+     file="Blocker_Random.txt")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#### Set up the JAGS model and settings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jags.m &lt;- jags(data=dat,  inits=all.inits, parameters.to.save=params,  n.chains = 3, n.iter = 30000, n.burnin = 10000,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   model.file="Blocker_Random.txt", DIC=TRUE,  jags.module = c("glm","dic") ) 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  <w:t>module glm loaded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Compiling model graph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 Resolving undeclared variables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 Allocating nodes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Graph information: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 Observed stochastic nodes: 44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 Unobserved stochastic nodes: 47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 Total graph size: 964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r w:rsidRPr="0072778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Initializing model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r w:rsidRPr="0072778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 xml:space="preserve">  |++++++++++++++++++++++++++++++++++++++++++++++++++| 100%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r w:rsidRPr="0072778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 xml:space="preserve">  |**************************************************| 100%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 zusätzlich noch mehrere Argumente standardmäßig dabei, v.a. interessant: DIC, jags.module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### optional, falls nicht konvergiert: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jags.m.upd &lt;- autojags(jags.m)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 Ausgabe posteriore Werte, Berechnung Median und Berechnung DIC --------------------------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print(jags.m)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Inference for Bugs model at "Blocker_Random.txt", fit using jags,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3 chains, each with 30000 iterations (first 10000 discarded), n.thin = 20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n.sims = 3000 iterations saved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        mu.vect sd.vect    2.5%     25%     50%     75%   97.5%  Rhat n.eff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r w:rsidRPr="0072778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T[1]        0.112   0.056   0.037   0.072   0.100   0.137   0.255 1.001  3000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r w:rsidRPr="0072778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T[2]        0.090   0.047   0.029   0.057   0.079   0.112   0.211 1.001  3000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r w:rsidRPr="0072778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d[2]       -0.248   0.065  -0.373  -0.293  -0.249  -0.204  -0.115 1.001  3000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r w:rsidRPr="0072778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sd          0.138   0.082   0.006   0.076   0.133   0.190   0.316 1.024   320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r w:rsidRPr="0072778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totresdev  41.615   8.023  27.349  35.998  41.088  46.788  58.945 1.005   460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deviance  259.046   8.023 244.780 253.429 258.518 264.219 276.376 1.005   470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For each parameter, n.eff is a crude measure of effective sample size,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and Rhat is the potential scale reduction factor (at convergence, Rhat=1).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DIC info (using the rule, pD = var(deviance)/2)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pD = 32.1 and DIC = 291.1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DIC is an estimate of expected predictive error (lower deviance is better).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### Median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jags.m[["BUGSoutput"]][["median"]]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$T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[1] 0.09972195 0.07946544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$d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[1] -0.2492721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$deviance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[1] 258.5182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$sd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[1] 0.1325897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$totresdev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[1] 41.08764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 Berechnung Daten für leverage plot --------------------------------------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### erneute Simulation für die Erzeugung von dev und rhat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params_lev_plot &lt;- c("dev", "rhat" )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lastRenderedPageBreak/>
        <w:t>&gt; jags.m_levPlot &lt;- jags(data=dat,  inits=all.inits, parameters.to.save=params_lev_plot,  n.chains = 3, n.iter=10000, n.burnin=0,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           model.file="Blocker_Random.txt", DIC=TRUE,  jags.module = c("glm","dic") ) 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Compiling model graph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 Resolving undeclared variables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 Allocating nodes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Graph information: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 Observed stochastic nodes: 44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 Unobserved stochastic nodes: 47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 Total graph size: 964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Initializing model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|++++++++++++++++++++++++++++++++++++++++++++++++++| 100%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|**************************************************| 100%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jags.m_levPlot[["BUGSoutput"]][["summary"]]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out_lePlo &lt;- capture.output( jags.m_levPlot[["BUGSoutput"]][["summary"]])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cat("Hilf_lePlo", out_lePlo, file="Hilf.txt", sep="\n", append=TRUE)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Hilf_data = read.table("Hilf.txt", sep = "", header=F, skip=2, nrows=89)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Hilf_data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### Berechnung w_ik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Hilf_dev &lt;- Hilf_data[1:44,2]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Hilf_dev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[1] 0.5829955 1.0867171 0.7906725 0.8087222 1.0131691 0.7207412 1.3576668 0.8430031 0.7947328 0.8942742 0.6487065 0.8639446 0.9179019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[14] 2.3639031 0.6595514 0.7058580 1.0094181 0.9109699 0.8837859 0.6640569 1.2454450 1.2001015 0.5677097 0.9095700 0.5194309 0.7363245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[27] 1.1221345 0.5726955 1.4430317 0.9199727 0.6847574 0.8278519 0.7296970 0.9141888 0.7019012 2.5286923 0.5960270 0.6870914 1.0781582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[40] 1.1057728 1.0910483 0.6127757 1.0919903 1.1576753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Hilf_dev_k1 &lt;- Hilf_dev[1:22]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Hilf_dev_k1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Hilf_dev_k2 &lt;- Hilf_dev[23:44]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Hilf_dev_k2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Hilf_dev_II &lt;- cbind(Hilf_dev_k1, Hilf_dev_k2)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Hilf_dev_II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Hilf_dev_III &lt;- cbind(Hilf_dev_II, total = rowMeans(Hilf_dev_II))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Hilf_dev_III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w_ik &lt;- sqrt(Hilf_dev_III[,3])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w_ik_neg &lt;- -w_ik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fertige_Daten_w_ik &lt;- cbind(Hilf_dev_III, w_ik_neg, w_ik)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fertige_Daten_w_ik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 manuelle Berechnung von pD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dev ist Std-Abweichung jedes einzelnen Werts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 insg 22 Wertepaare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Var_manuell &lt;-  sum(Hilf_dev)^2/44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pD_manuell &lt;- Var_manuell/2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pD_manuell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r w:rsidRPr="0072778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[1] 19.63222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### Berechnung leverage_ik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Hilf_rhat &lt;- Hilf_data[46:89,2]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Hilf_rhat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Hilf_rhat_k1 &lt;- Hilf_rhat[1:22]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Hilf_rhat_k1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Hilf_rhat_k2 &lt;- Hilf_rhat[23:44]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Hilf_rhat_k2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dev_tilde_erst_k1 &lt;- data[,1]*log(data[,1]/Hilf_rhat_k1)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dev_tilde_erst_k1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dev_tilde_zweit_k1 &lt;- (data[,3]-data[,1])*log((data[,3]-data[,1])/(data[,3]-Hilf_rhat_k1))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dev_tilde_zweit_k1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dev_tilde_gesamt_k1 &lt;- 2*(dev_tilde_erst_k1+dev_tilde_zweit_k1)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dev_tilde_gesamt_k1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leverage_k1 &lt;-  fertige_Daten_w_ik[,1] - dev_tilde_gesamt_k1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leverage_k1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[1] 0.5299988 0.7050115 0.6932975 0.8086201 0.6486638 0.6228980 0.8591418 0.6716305 0.6876449 0.8325688 0.6423352 0.6606504 0.6848803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lastRenderedPageBreak/>
        <w:t>[14] 0.6908089 0.6384951 0.6500069 0.4259139 0.4696381 0.3701701 0.6602392 0.7114843 0.7570898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tilde_erst_k2 &lt;- data[,2]*log(data[,2]/Hilf_rhat_k2)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dev_tilde_erst_k2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dev_tilde_erst_k2 &lt;- data[,2]*log(data[,2]/Hilf_rhat_k2)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dev_tilde_erst_k2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tilde_zweit_k2 &lt;- (data[,4]-data[,2])*log((data[,4]-data[,2])/(data[,4]-Hilf_rhat_k2))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dev_tilde_zweit_k2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dev_tilde_gesamt_k2 &lt;- 2*(dev_tilde_erst_k2+dev_tilde_zweit_k2)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dev_tilde_gesamt_k2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leverage_k2 &lt;-  fertige_Daten_w_ik[,2] - dev_tilde_gesamt_k2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leverage_k2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[1] 0.5269115 0.4087351 0.3645833 0.7356503 0.6824313 0.4398609 0.8078573 0.7492016 0.5352714 0.7554300 0.7205097 0.6992940 0.4149144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[14] 0.9149172 0.5757078 0.6268163 0.7985261 0.6458935 0.7097582 0.6053958 0.5559085 0.5106389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### Erzeugen leverage plot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library(car)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  <w:t>Lade nötiges Paket: carData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scatterplot(c(fertige_Daten_w_ik[,"w_ik_neg"], fertige_Daten_w_ik[,"w_ik"]), c(leverage_k1, leverage_k2),  main="Leverage plot for the random effects model", xlim=c(-3,3), ylim=c(0,4.5), xlab=expression('w'[ik]), ylab=expression('leverage'[ik]), regLine =F, smooth=F, boxplots=F )               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curve(-x^2+1, from=-3, to=3, col="red", lty="solid", add=T)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curve(-x^2+2, from=-3, to=3, col="green", lty="dashed", add=T)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curve(-x^2+3, from=-3, to=3, col="blueviolet", lty="dotted", add=T)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curve(-x^2+4, from=-3, to=3, col="blue", lty="dotdash", add=T)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 zusätzliche Diagnostik, bei Bedarf aktivieren --------------------------------------------------------------------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pdf("Blocker_Random_trace.pdf")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plot(jags.m)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traceplot(jags.m)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dev.off()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 Generate MCMC object for analysis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Anm: es scheint, dass die Zeile "jags.m.mcmc &lt;- as.mcmc(jags.m) " manuell ausgeführt werden muss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#jags.m.mcmc &lt;- as.mcmc(jags.m)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jags.m.mcmc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pdf("jags.m.mcmc.autocorr.pdf") # Autocorrelation plot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autocorr.plot(jags.m.mcmc)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dev.off()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 Other diagnostics using CODA: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gelman.plot(jags.m.mcmc)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geweke.diag(jags.m.mcmc)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geweke.plot(jags.m.mcmc)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raftery.diag(jags.m.mcmc)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heidel.diag(jags.m.mcmc)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727787" w:rsidRPr="00727787" w:rsidRDefault="00727787" w:rsidP="007277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lang w:eastAsia="de-DE"/>
        </w:rPr>
      </w:pPr>
      <w:r w:rsidRPr="0072778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######### ########## ########## Simulation beendet ########## ########## ##########</w:t>
      </w:r>
    </w:p>
    <w:bookmarkEnd w:id="0"/>
    <w:p w:rsidR="00D916E9" w:rsidRPr="00727787" w:rsidRDefault="00D916E9">
      <w:pPr>
        <w:rPr>
          <w:sz w:val="20"/>
        </w:rPr>
      </w:pPr>
    </w:p>
    <w:sectPr w:rsidR="00D916E9" w:rsidRPr="00727787" w:rsidSect="00C7331C">
      <w:pgSz w:w="11906" w:h="16838" w:code="9"/>
      <w:pgMar w:top="1418" w:right="1418" w:bottom="1134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2"/>
  <w:defaultTabStop w:val="708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2M7Y0MjUyMTQ0NDdT0lEKTi0uzszPAykwrAUAfaOlcywAAAA="/>
  </w:docVars>
  <w:rsids>
    <w:rsidRoot w:val="00727787"/>
    <w:rsid w:val="000A0B58"/>
    <w:rsid w:val="00241933"/>
    <w:rsid w:val="00727787"/>
    <w:rsid w:val="007C4CC8"/>
    <w:rsid w:val="00807E0A"/>
    <w:rsid w:val="009F6F1F"/>
    <w:rsid w:val="00C7331C"/>
    <w:rsid w:val="00CD3801"/>
    <w:rsid w:val="00D36DFB"/>
    <w:rsid w:val="00D916E9"/>
    <w:rsid w:val="00E630A6"/>
    <w:rsid w:val="00FC45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93A3D880-41D5-4C90-A7FC-1FF5EDCEB7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E630A6"/>
    <w:pPr>
      <w:spacing w:line="360" w:lineRule="auto"/>
    </w:pPr>
    <w:rPr>
      <w:rFonts w:ascii="Arial" w:hAnsi="Arial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Listentabelle4Akzent2">
    <w:name w:val="List Table 4 Accent 2"/>
    <w:basedOn w:val="NormaleTabelle"/>
    <w:uiPriority w:val="49"/>
    <w:rsid w:val="00CD3801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7277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de-DE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727787"/>
    <w:rPr>
      <w:rFonts w:ascii="Courier New" w:eastAsia="Times New Roman" w:hAnsi="Courier New" w:cs="Courier New"/>
      <w:sz w:val="20"/>
      <w:szCs w:val="20"/>
      <w:lang w:eastAsia="de-DE"/>
    </w:rPr>
  </w:style>
  <w:style w:type="character" w:customStyle="1" w:styleId="gd15mcfckub">
    <w:name w:val="gd15mcfckub"/>
    <w:basedOn w:val="Absatz-Standardschriftart"/>
    <w:rsid w:val="00727787"/>
  </w:style>
  <w:style w:type="character" w:customStyle="1" w:styleId="gd15mcfcktb">
    <w:name w:val="gd15mcfcktb"/>
    <w:basedOn w:val="Absatz-Standardschriftart"/>
    <w:rsid w:val="00727787"/>
  </w:style>
  <w:style w:type="character" w:customStyle="1" w:styleId="gd15mcfcotb">
    <w:name w:val="gd15mcfcotb"/>
    <w:basedOn w:val="Absatz-Standardschriftart"/>
    <w:rsid w:val="00727787"/>
  </w:style>
  <w:style w:type="character" w:customStyle="1" w:styleId="gd15mcfceub">
    <w:name w:val="gd15mcfceub"/>
    <w:basedOn w:val="Absatz-Standardschriftart"/>
    <w:rsid w:val="007277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5932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6D9500-DAC8-4ADC-9709-996A278442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673</Words>
  <Characters>10541</Characters>
  <Application>Microsoft Office Word</Application>
  <DocSecurity>0</DocSecurity>
  <Lines>87</Lines>
  <Paragraphs>24</Paragraphs>
  <ScaleCrop>false</ScaleCrop>
  <Company/>
  <LinksUpToDate>false</LinksUpToDate>
  <CharactersWithSpaces>12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 </dc:creator>
  <cp:keywords/>
  <dc:description/>
  <cp:lastModifiedBy> </cp:lastModifiedBy>
  <cp:revision>1</cp:revision>
  <dcterms:created xsi:type="dcterms:W3CDTF">2019-11-04T17:58:00Z</dcterms:created>
  <dcterms:modified xsi:type="dcterms:W3CDTF">2019-11-04T17:59:00Z</dcterms:modified>
</cp:coreProperties>
</file>